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-dart-editor-error-when-running-code</w:t>
      </w:r>
    </w:p>
    <w:bookmarkStart w:id="20" w:name="fix-dart-editor-error-when-running-code"/>
    <w:p>
      <w:pPr>
        <w:pStyle w:val="Heading1"/>
      </w:pPr>
      <w:r>
        <w:t xml:space="preserve">fix-dart-editor-error-when-running-code</w:t>
      </w:r>
    </w:p>
    <w:p>
      <w:pPr>
        <w:pStyle w:val="FirstParagraph"/>
      </w:pPr>
      <w:r>
        <w:t xml:space="preserve">fix dart editor error when running code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ln -s /lib64/libudev.so.1 /lib64/libudev.so.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-dart-editor-error-when-running-code</dc:title>
  <dc:creator/>
  <cp:keywords/>
  <dcterms:created xsi:type="dcterms:W3CDTF">2026-04-10T02:46:01Z</dcterms:created>
  <dcterms:modified xsi:type="dcterms:W3CDTF">2026-04-10T02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